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9AAC" w14:textId="254647B0" w:rsidR="007854D3" w:rsidRDefault="007854D3" w:rsidP="00D93A50">
      <w:pPr>
        <w:pStyle w:val="Header"/>
        <w:ind w:right="360"/>
        <w:rPr>
          <w:color w:val="808080" w:themeColor="background1" w:themeShade="80"/>
        </w:rPr>
      </w:pPr>
      <w:r>
        <w:rPr>
          <w:color w:val="808080" w:themeColor="background1" w:themeShade="80"/>
        </w:rPr>
        <w:t>IST311 (Fall 2018)</w:t>
      </w:r>
    </w:p>
    <w:p w14:paraId="728F39B4" w14:textId="77777777" w:rsidR="00D93A50" w:rsidRDefault="00D93A50" w:rsidP="00D93A50">
      <w:pPr>
        <w:pStyle w:val="Header"/>
        <w:ind w:right="360"/>
        <w:rPr>
          <w:color w:val="808080" w:themeColor="background1" w:themeShade="80"/>
        </w:rPr>
      </w:pPr>
      <w:r>
        <w:rPr>
          <w:color w:val="808080" w:themeColor="background1" w:themeShade="80"/>
        </w:rPr>
        <w:t>Group 2</w:t>
      </w:r>
    </w:p>
    <w:p w14:paraId="1CA0E08E" w14:textId="77777777" w:rsidR="00D93A50" w:rsidRDefault="00D93A50" w:rsidP="00D93A50">
      <w:pPr>
        <w:pStyle w:val="Header"/>
        <w:rPr>
          <w:color w:val="808080" w:themeColor="background1" w:themeShade="80"/>
        </w:rPr>
      </w:pPr>
      <w:r>
        <w:rPr>
          <w:color w:val="808080" w:themeColor="background1" w:themeShade="80"/>
        </w:rPr>
        <w:t>September 4, 2018</w:t>
      </w:r>
    </w:p>
    <w:p w14:paraId="432F63BD" w14:textId="77777777" w:rsidR="00255C53" w:rsidRDefault="00255C53" w:rsidP="00255C53">
      <w:pPr>
        <w:pStyle w:val="Header"/>
        <w:jc w:val="center"/>
        <w:rPr>
          <w:color w:val="808080" w:themeColor="background1" w:themeShade="80"/>
        </w:rPr>
      </w:pPr>
      <w:r>
        <w:rPr>
          <w:color w:val="808080" w:themeColor="background1" w:themeShade="80"/>
        </w:rPr>
        <w:t>Pool Access System</w:t>
      </w:r>
    </w:p>
    <w:p w14:paraId="303D854B" w14:textId="77777777" w:rsidR="00255C53" w:rsidRPr="00A357F6" w:rsidRDefault="00255C53" w:rsidP="00255C53">
      <w:pPr>
        <w:pStyle w:val="Header"/>
        <w:jc w:val="center"/>
        <w:rPr>
          <w:color w:val="808080" w:themeColor="background1" w:themeShade="80"/>
        </w:rPr>
      </w:pPr>
    </w:p>
    <w:p w14:paraId="69FB204F" w14:textId="1BCE9B3F" w:rsidR="007854D3" w:rsidRPr="00EF7F8D" w:rsidRDefault="007854D3" w:rsidP="007854D3">
      <w:pPr>
        <w:pStyle w:val="Heading1"/>
      </w:pPr>
      <w:r>
        <w:t>Introduction</w:t>
      </w:r>
    </w:p>
    <w:p w14:paraId="1B958C74" w14:textId="77777777" w:rsidR="00D93A50" w:rsidRDefault="00D93A50" w:rsidP="007854D3">
      <w:pPr>
        <w:pStyle w:val="Heading1"/>
      </w:pPr>
    </w:p>
    <w:p w14:paraId="5339FC41" w14:textId="77777777" w:rsidR="00D93A50" w:rsidRDefault="00D93A50" w:rsidP="007854D3">
      <w:pPr>
        <w:pStyle w:val="Heading1"/>
      </w:pPr>
    </w:p>
    <w:p w14:paraId="6907471B" w14:textId="77777777" w:rsidR="00565A86" w:rsidRPr="00EF7F8D" w:rsidRDefault="003D1509" w:rsidP="007854D3">
      <w:pPr>
        <w:pStyle w:val="Heading1"/>
      </w:pPr>
      <w:r w:rsidRPr="00EF7F8D">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17B26AE4" w14:textId="77777777" w:rsidR="007854D3" w:rsidRDefault="007854D3" w:rsidP="007854D3">
      <w:pPr>
        <w:pStyle w:val="Heading1"/>
        <w:rPr>
          <w:rFonts w:ascii="Times New Roman" w:eastAsia="Times New Roman" w:hAnsi="Times New Roman" w:cs="Times New Roman"/>
          <w:color w:val="auto"/>
          <w:sz w:val="24"/>
          <w:szCs w:val="24"/>
        </w:rPr>
      </w:pPr>
    </w:p>
    <w:p w14:paraId="32BB5E48" w14:textId="77777777" w:rsidR="007854D3" w:rsidRDefault="007854D3" w:rsidP="007854D3">
      <w:pPr>
        <w:pStyle w:val="Heading1"/>
        <w:rPr>
          <w:rFonts w:ascii="Times New Roman" w:eastAsia="Times New Roman" w:hAnsi="Times New Roman" w:cs="Times New Roman"/>
          <w:color w:val="auto"/>
          <w:sz w:val="24"/>
          <w:szCs w:val="24"/>
        </w:rPr>
      </w:pPr>
    </w:p>
    <w:p w14:paraId="07BA93F0" w14:textId="77777777" w:rsidR="00BF40C5" w:rsidRDefault="00BF40C5" w:rsidP="007854D3">
      <w:pPr>
        <w:pStyle w:val="Heading1"/>
        <w:rPr>
          <w:shd w:val="clear" w:color="auto" w:fill="FFFFFF"/>
        </w:rPr>
      </w:pPr>
      <w:r w:rsidRPr="00BF40C5">
        <w:rPr>
          <w:shd w:val="clear" w:color="auto" w:fill="FFFFFF"/>
        </w:rPr>
        <w:t>Product Backlog Stories</w:t>
      </w:r>
    </w:p>
    <w:p w14:paraId="511AAB76" w14:textId="77777777" w:rsidR="002E1637" w:rsidRPr="002E1637" w:rsidRDefault="002E1637" w:rsidP="002E1637"/>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lastRenderedPageBreak/>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w:t>
            </w:r>
            <w:r>
              <w:t xml:space="preserve"> allows users to build a query specifying a time range (start and end date/time</w:t>
            </w:r>
            <w:r>
              <w:t>)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lastRenderedPageBreak/>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070C00A3"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Parse query results into downloadable CSV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591CC580" w14:textId="665097A6" w:rsidR="007854D3" w:rsidRDefault="007854D3" w:rsidP="007854D3">
      <w:pPr>
        <w:pStyle w:val="Heading1"/>
        <w:rPr>
          <w:shd w:val="clear" w:color="auto" w:fill="FFFFFF"/>
        </w:rPr>
      </w:pPr>
      <w:r>
        <w:rPr>
          <w:shd w:val="clear" w:color="auto" w:fill="FFFFFF"/>
        </w:rPr>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bookmarkStart w:id="0" w:name="_GoBack"/>
            <w:bookmarkEnd w:id="0"/>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log-in panel to </w:t>
            </w:r>
            <w:r>
              <w:rPr>
                <w:rFonts w:ascii="Helvetica Neue" w:hAnsi="Helvetica Neue"/>
                <w:color w:val="2D3B45"/>
              </w:rPr>
              <w:t>enter</w:t>
            </w:r>
            <w:r>
              <w:rPr>
                <w:rFonts w:ascii="Helvetica Neue" w:hAnsi="Helvetica Neue"/>
                <w:color w:val="2D3B45"/>
              </w:rPr>
              <w:t xml:space="preserve"> username and password</w:t>
            </w:r>
            <w:r>
              <w:rPr>
                <w:rFonts w:ascii="Helvetica Neue" w:hAnsi="Helvetica Neue"/>
                <w:color w:val="2D3B45"/>
              </w:rPr>
              <w:t>, sign-up, or delete user</w:t>
            </w:r>
          </w:p>
        </w:tc>
        <w:tc>
          <w:tcPr>
            <w:tcW w:w="1576" w:type="dxa"/>
          </w:tcPr>
          <w:p w14:paraId="4247E17B" w14:textId="58A749D8"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Provide error checking on username/password </w:t>
            </w:r>
            <w:r>
              <w:rPr>
                <w:rFonts w:ascii="Helvetica Neue" w:hAnsi="Helvetica Neue"/>
                <w:color w:val="2D3B45"/>
              </w:rPr>
              <w:lastRenderedPageBreak/>
              <w:t>entry; display error messages</w:t>
            </w:r>
          </w:p>
        </w:tc>
        <w:tc>
          <w:tcPr>
            <w:tcW w:w="1576" w:type="dxa"/>
          </w:tcPr>
          <w:p w14:paraId="535C9B65" w14:textId="5646577E" w:rsidR="004D1F30"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22C25F8A"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118E0FE5" w:rsidR="004D1F30"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059A70E2"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FC856BF" w14:textId="77777777" w:rsidR="007854D3" w:rsidRPr="007854D3" w:rsidRDefault="007854D3" w:rsidP="007854D3"/>
    <w:p w14:paraId="263968EA" w14:textId="77777777" w:rsidR="0008703D" w:rsidRDefault="0008703D" w:rsidP="0008703D">
      <w:pPr>
        <w:pStyle w:val="Heading1"/>
        <w:rPr>
          <w:shd w:val="clear" w:color="auto" w:fill="FFFFFF"/>
        </w:rPr>
      </w:pPr>
    </w:p>
    <w:p w14:paraId="037A9F85"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17B619EC"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895E4E">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lastRenderedPageBreak/>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19A5046F" w14:textId="77777777" w:rsidR="0008703D" w:rsidRPr="00542CA8" w:rsidRDefault="0008703D" w:rsidP="0008703D"/>
    <w:p w14:paraId="6AA7D689" w14:textId="77777777" w:rsidR="0008703D" w:rsidRDefault="0008703D" w:rsidP="0008703D">
      <w:pPr>
        <w:pStyle w:val="Heading1"/>
        <w:rPr>
          <w:shd w:val="clear" w:color="auto" w:fill="FFFFFF"/>
        </w:rPr>
      </w:pPr>
    </w:p>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51312DE"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895E4E">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lastRenderedPageBreak/>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7AE2900C"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0D374B6" w14:textId="77777777" w:rsidR="0008703D" w:rsidRPr="007854D3" w:rsidRDefault="0008703D" w:rsidP="0008703D"/>
    <w:p w14:paraId="3B313CB0" w14:textId="77777777" w:rsidR="0008703D" w:rsidRPr="00542CA8" w:rsidRDefault="0008703D" w:rsidP="0008703D"/>
    <w:p w14:paraId="6AF20C38" w14:textId="77777777" w:rsidR="0008703D" w:rsidRDefault="0008703D" w:rsidP="0008703D">
      <w:pPr>
        <w:pStyle w:val="Heading1"/>
        <w:rPr>
          <w:shd w:val="clear" w:color="auto" w:fill="FFFFFF"/>
        </w:rPr>
      </w:pPr>
    </w:p>
    <w:p w14:paraId="62CBA9D7"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50B300D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Pr>
                <w:rFonts w:ascii="Helvetica Neue" w:hAnsi="Helvetica Neue"/>
              </w:rPr>
              <w:t>8 OCT 2018</w:t>
            </w:r>
            <w:r w:rsidRPr="007854D3">
              <w:rPr>
                <w:rFonts w:ascii="Helvetica Neue" w:hAnsi="Helvetica Neue"/>
              </w:rPr>
              <w:t xml:space="preserve"> to </w:t>
            </w:r>
            <w:r>
              <w:rPr>
                <w:rFonts w:ascii="Helvetica Neue" w:hAnsi="Helvetica Neue"/>
              </w:rPr>
              <w:t>14 OCT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lastRenderedPageBreak/>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4F5607D4" w14:textId="77777777" w:rsidR="0008703D" w:rsidRDefault="0008703D" w:rsidP="0008703D">
      <w:pPr>
        <w:pStyle w:val="Heading1"/>
        <w:rPr>
          <w:shd w:val="clear" w:color="auto" w:fill="FFFFFF"/>
        </w:rPr>
      </w:pPr>
    </w:p>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47974318"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895E4E">
              <w:rPr>
                <w:rFonts w:ascii="Helvetica Neue" w:hAnsi="Helvetica Neue"/>
              </w:rPr>
              <w:t xml:space="preserve"> 5</w:t>
            </w:r>
            <w:r>
              <w:rPr>
                <w:rFonts w:ascii="Helvetica Neue" w:hAnsi="Helvetica Neue"/>
              </w:rPr>
              <w:t xml:space="preserve"> NOV 2018</w:t>
            </w:r>
            <w:r w:rsidRPr="007854D3">
              <w:rPr>
                <w:rFonts w:ascii="Helvetica Neue" w:hAnsi="Helvetica Neue"/>
              </w:rPr>
              <w:t xml:space="preserve"> to </w:t>
            </w:r>
            <w:r>
              <w:rPr>
                <w:rFonts w:ascii="Helvetica Neue" w:hAnsi="Helvetica Neue"/>
              </w:rPr>
              <w:t>1</w:t>
            </w:r>
            <w:r w:rsidR="00895E4E">
              <w:rPr>
                <w:rFonts w:ascii="Helvetica Neue" w:hAnsi="Helvetica Neue"/>
              </w:rPr>
              <w:t>8</w:t>
            </w:r>
            <w:r>
              <w:rPr>
                <w:rFonts w:ascii="Helvetica Neue" w:hAnsi="Helvetica Neue"/>
              </w:rPr>
              <w:t xml:space="preserve"> NOV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lastRenderedPageBreak/>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w:t>
            </w:r>
            <w:r>
              <w:t xml:space="preserve">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4DEADA3B"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6B4107">
              <w:t xml:space="preserve">csv fi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A54D7" w14:textId="77777777" w:rsidR="006132E2" w:rsidRDefault="006132E2" w:rsidP="004F4459">
      <w:r>
        <w:separator/>
      </w:r>
    </w:p>
  </w:endnote>
  <w:endnote w:type="continuationSeparator" w:id="0">
    <w:p w14:paraId="075425DE" w14:textId="77777777" w:rsidR="006132E2" w:rsidRDefault="006132E2"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E4D42" w14:textId="77777777" w:rsidR="006132E2" w:rsidRDefault="006132E2" w:rsidP="004F4459">
      <w:r>
        <w:separator/>
      </w:r>
    </w:p>
  </w:footnote>
  <w:footnote w:type="continuationSeparator" w:id="0">
    <w:p w14:paraId="013E968D" w14:textId="77777777" w:rsidR="006132E2" w:rsidRDefault="006132E2"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Content>
      <w:p w14:paraId="1C714716" w14:textId="406340E9"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012E1B" w:rsidRDefault="00012E1B"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Content>
      <w:p w14:paraId="6550633C" w14:textId="184EB62D"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5BBC468E" w:rsidR="00012E1B" w:rsidRDefault="00012E1B" w:rsidP="00D93A50">
    <w:pPr>
      <w:pStyle w:val="Header"/>
      <w:ind w:right="360"/>
      <w:jc w:val="right"/>
      <w:rPr>
        <w:color w:val="808080" w:themeColor="background1" w:themeShade="80"/>
      </w:rPr>
    </w:pPr>
    <w:r>
      <w:rPr>
        <w:color w:val="808080" w:themeColor="background1" w:themeShade="80"/>
      </w:rPr>
      <w:tab/>
    </w:r>
    <w:r w:rsidRPr="00D93A50">
      <w:rPr>
        <w:color w:val="808080" w:themeColor="background1" w:themeShade="80"/>
      </w:rPr>
      <w:t>User Stories, Product Backlog, Sprint Estimates</w:t>
    </w:r>
    <w:r>
      <w:rPr>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2E1B"/>
    <w:rsid w:val="00046080"/>
    <w:rsid w:val="00057138"/>
    <w:rsid w:val="0008703D"/>
    <w:rsid w:val="0009273B"/>
    <w:rsid w:val="000D6E24"/>
    <w:rsid w:val="000D6EE4"/>
    <w:rsid w:val="000F0AAC"/>
    <w:rsid w:val="001366CD"/>
    <w:rsid w:val="001539DB"/>
    <w:rsid w:val="00183FB5"/>
    <w:rsid w:val="0019218C"/>
    <w:rsid w:val="001948CC"/>
    <w:rsid w:val="001A3456"/>
    <w:rsid w:val="001B0907"/>
    <w:rsid w:val="001B1D01"/>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5BE9"/>
    <w:rsid w:val="003F12CE"/>
    <w:rsid w:val="0041309B"/>
    <w:rsid w:val="00430525"/>
    <w:rsid w:val="00481F55"/>
    <w:rsid w:val="004C0BF3"/>
    <w:rsid w:val="004D1F30"/>
    <w:rsid w:val="004E2DD6"/>
    <w:rsid w:val="004F25CE"/>
    <w:rsid w:val="004F4459"/>
    <w:rsid w:val="00516716"/>
    <w:rsid w:val="0052138D"/>
    <w:rsid w:val="00542CA8"/>
    <w:rsid w:val="0055412E"/>
    <w:rsid w:val="00565A86"/>
    <w:rsid w:val="00577B46"/>
    <w:rsid w:val="005806D0"/>
    <w:rsid w:val="00594CD5"/>
    <w:rsid w:val="005C00A4"/>
    <w:rsid w:val="005C7933"/>
    <w:rsid w:val="006132E2"/>
    <w:rsid w:val="00647943"/>
    <w:rsid w:val="0065354E"/>
    <w:rsid w:val="0065696E"/>
    <w:rsid w:val="006644E5"/>
    <w:rsid w:val="00672106"/>
    <w:rsid w:val="006A0883"/>
    <w:rsid w:val="006A2EAF"/>
    <w:rsid w:val="006B4107"/>
    <w:rsid w:val="006C7995"/>
    <w:rsid w:val="00703909"/>
    <w:rsid w:val="007158C0"/>
    <w:rsid w:val="007166F8"/>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8043B1"/>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75702"/>
    <w:rsid w:val="00A87407"/>
    <w:rsid w:val="00A92BC0"/>
    <w:rsid w:val="00AB7A33"/>
    <w:rsid w:val="00AC7D9B"/>
    <w:rsid w:val="00AE777E"/>
    <w:rsid w:val="00B215C3"/>
    <w:rsid w:val="00B37492"/>
    <w:rsid w:val="00B47B2E"/>
    <w:rsid w:val="00B554C0"/>
    <w:rsid w:val="00BA6271"/>
    <w:rsid w:val="00BF40C5"/>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17EA5"/>
    <w:rsid w:val="00D42A28"/>
    <w:rsid w:val="00D45C16"/>
    <w:rsid w:val="00D6364A"/>
    <w:rsid w:val="00D93A50"/>
    <w:rsid w:val="00DB3E5B"/>
    <w:rsid w:val="00DC1E3F"/>
    <w:rsid w:val="00DC51F7"/>
    <w:rsid w:val="00DD2FD4"/>
    <w:rsid w:val="00DE26DE"/>
    <w:rsid w:val="00DE45EC"/>
    <w:rsid w:val="00E07857"/>
    <w:rsid w:val="00E140C9"/>
    <w:rsid w:val="00E4027F"/>
    <w:rsid w:val="00E47E03"/>
    <w:rsid w:val="00EE1C97"/>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D1CF284-DD59-41A1-9032-FAE43469E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317</Words>
  <Characters>7512</Characters>
  <Application>Microsoft Office Word</Application>
  <DocSecurity>0</DocSecurity>
  <Lines>62</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andrew hopkins</cp:lastModifiedBy>
  <cp:revision>2</cp:revision>
  <dcterms:created xsi:type="dcterms:W3CDTF">2018-09-05T14:03:00Z</dcterms:created>
  <dcterms:modified xsi:type="dcterms:W3CDTF">2018-09-05T14:03:00Z</dcterms:modified>
</cp:coreProperties>
</file>